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78910" w14:textId="77777777" w:rsidR="003F11B8" w:rsidRPr="00776DD0" w:rsidRDefault="003F11B8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ADATLAP</w:t>
      </w:r>
    </w:p>
    <w:p w14:paraId="4B921DD4" w14:textId="68FB1B72" w:rsidR="003F11B8" w:rsidRPr="00776DD0" w:rsidRDefault="003E0535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az </w:t>
      </w:r>
      <w:r w:rsidR="003F11B8"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Ipar 4.0 Szakmai </w:t>
      </w:r>
      <w:r w:rsidR="003F11B8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Érem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2021 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Pályázathoz</w:t>
      </w:r>
    </w:p>
    <w:p w14:paraId="3F8F20F6" w14:textId="77777777" w:rsidR="00F13136" w:rsidRPr="00776DD0" w:rsidRDefault="00F13136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70F05A20" w14:textId="77777777" w:rsidR="00813233" w:rsidRPr="00776DD0" w:rsidRDefault="00813233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4FBE78E2" w14:textId="77777777" w:rsidR="000C2225" w:rsidRPr="00206C73" w:rsidRDefault="000C2225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A</w:t>
      </w:r>
      <w:r w:rsidR="00F13136"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LAPADATOK</w:t>
      </w:r>
    </w:p>
    <w:p w14:paraId="5930484C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2C526F6A" w14:textId="77777777" w:rsidR="000C2225" w:rsidRPr="00776DD0" w:rsidRDefault="000C2225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 xml:space="preserve">Mely kategóriában </w:t>
      </w:r>
      <w:r w:rsidR="00F13136" w:rsidRPr="00776DD0">
        <w:rPr>
          <w:rFonts w:eastAsia="Times New Roman" w:cstheme="minorHAnsi"/>
          <w:b/>
          <w:bCs/>
          <w:color w:val="0F0F14"/>
          <w:lang w:eastAsia="en-GB"/>
        </w:rPr>
        <w:t>jelölik magukat</w:t>
      </w:r>
      <w:r w:rsidRPr="00776DD0">
        <w:rPr>
          <w:rFonts w:eastAsia="Times New Roman" w:cstheme="minorHAnsi"/>
          <w:b/>
          <w:bCs/>
          <w:color w:val="0F0F14"/>
          <w:lang w:eastAsia="en-GB"/>
        </w:rPr>
        <w:t>?</w:t>
      </w:r>
    </w:p>
    <w:p w14:paraId="71890D3F" w14:textId="19E5CEAA" w:rsidR="000C2225" w:rsidRPr="00776DD0" w:rsidRDefault="000C2225" w:rsidP="395E784F">
      <w:pPr>
        <w:pStyle w:val="Listaszerbekezds"/>
        <w:spacing w:after="0"/>
        <w:rPr>
          <w:rFonts w:eastAsia="Times New Roman"/>
          <w:i/>
          <w:iCs/>
          <w:color w:val="0F0F14"/>
          <w:lang w:eastAsia="en-GB"/>
        </w:rPr>
      </w:pPr>
      <w:r w:rsidRPr="395E784F">
        <w:rPr>
          <w:rFonts w:eastAsia="Times New Roman"/>
          <w:i/>
          <w:iCs/>
          <w:color w:val="0F0F14"/>
          <w:lang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lang w:eastAsia="en-GB"/>
        </w:rPr>
        <w:t>ék</w:t>
      </w:r>
      <w:r w:rsidRPr="395E784F">
        <w:rPr>
          <w:rFonts w:eastAsia="Times New Roman"/>
          <w:i/>
          <w:iCs/>
          <w:color w:val="0F0F14"/>
          <w:lang w:eastAsia="en-GB"/>
        </w:rPr>
        <w:t xml:space="preserve"> </w:t>
      </w:r>
      <w:r w:rsidR="734370D0" w:rsidRPr="395E784F">
        <w:rPr>
          <w:rFonts w:eastAsia="Times New Roman"/>
          <w:i/>
          <w:iCs/>
          <w:color w:val="0F0F14"/>
          <w:lang w:eastAsia="en-GB"/>
        </w:rPr>
        <w:t xml:space="preserve">a </w:t>
      </w:r>
      <w:r w:rsidRPr="395E784F">
        <w:rPr>
          <w:rFonts w:eastAsia="Times New Roman"/>
          <w:i/>
          <w:iCs/>
          <w:color w:val="0F0F14"/>
          <w:lang w:eastAsia="en-GB"/>
        </w:rPr>
        <w:t>megfelelő kategóriá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8220"/>
        <w:gridCol w:w="850"/>
      </w:tblGrid>
      <w:tr w:rsidR="000C2225" w:rsidRPr="003E3F0A" w14:paraId="17E00A68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1CE1EA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kis- vagy középvállalkozás</w:t>
            </w:r>
          </w:p>
        </w:tc>
        <w:tc>
          <w:tcPr>
            <w:tcW w:w="850" w:type="dxa"/>
            <w:vAlign w:val="center"/>
          </w:tcPr>
          <w:p w14:paraId="4B79B9F7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3E3F0A" w14:paraId="1AE7825A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08FBEAD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nagyvállalat</w:t>
            </w:r>
          </w:p>
        </w:tc>
        <w:tc>
          <w:tcPr>
            <w:tcW w:w="850" w:type="dxa"/>
            <w:vAlign w:val="center"/>
          </w:tcPr>
          <w:p w14:paraId="436BD56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3E3F0A" w14:paraId="25CFA7AB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E8082AC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-hoz kapcsolódó, átfogó, az Ipar 4.0 digitális átállást nagyban segítő oktatási, képzési programot megvalósító szervezet (egyetem vagy vállalat)</w:t>
            </w:r>
          </w:p>
        </w:tc>
        <w:tc>
          <w:tcPr>
            <w:tcW w:w="850" w:type="dxa"/>
            <w:vAlign w:val="center"/>
          </w:tcPr>
          <w:p w14:paraId="6321E15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3E3F0A" w14:paraId="58BE0625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2A6020C4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eredetű jelentős kutatást, fejlesztést vagy innovációt megvalósító szervezet (egyetem vagy vállalat)</w:t>
            </w:r>
          </w:p>
        </w:tc>
        <w:tc>
          <w:tcPr>
            <w:tcW w:w="850" w:type="dxa"/>
            <w:vAlign w:val="center"/>
          </w:tcPr>
          <w:p w14:paraId="44D5CA48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0CFE990E" w14:textId="77777777" w:rsidR="001920AF" w:rsidRPr="00776DD0" w:rsidRDefault="001920AF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1E4258DF" w14:textId="77777777" w:rsidR="00413899" w:rsidRPr="00776DD0" w:rsidRDefault="00413899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Szervezet adatai</w:t>
      </w:r>
    </w:p>
    <w:tbl>
      <w:tblPr>
        <w:tblStyle w:val="Rcsostblzat"/>
        <w:tblW w:w="9072" w:type="dxa"/>
        <w:tblInd w:w="-5" w:type="dxa"/>
        <w:tblLook w:val="04A0" w:firstRow="1" w:lastRow="0" w:firstColumn="1" w:lastColumn="0" w:noHBand="0" w:noVBand="1"/>
      </w:tblPr>
      <w:tblGrid>
        <w:gridCol w:w="3686"/>
        <w:gridCol w:w="4536"/>
        <w:gridCol w:w="850"/>
      </w:tblGrid>
      <w:tr w:rsidR="008215DB" w:rsidRPr="00776DD0" w14:paraId="74CD4BF7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25831FC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neve</w:t>
            </w:r>
          </w:p>
        </w:tc>
        <w:tc>
          <w:tcPr>
            <w:tcW w:w="5386" w:type="dxa"/>
            <w:gridSpan w:val="2"/>
          </w:tcPr>
          <w:p w14:paraId="3C827B9F" w14:textId="7E91F3FD" w:rsidR="008215DB" w:rsidRPr="00776DD0" w:rsidRDefault="008215DB" w:rsidP="53D3DAD1">
            <w:pPr>
              <w:rPr>
                <w:rFonts w:eastAsia="Times New Roman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D48CD99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02E82E5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Style w:val="normaltextrun"/>
                <w:rFonts w:cstheme="minorHAnsi"/>
                <w:color w:val="0F0F14"/>
                <w:sz w:val="22"/>
                <w:szCs w:val="22"/>
                <w:lang w:val="hu-HU"/>
              </w:rPr>
              <w:t>Székhelye</w:t>
            </w:r>
          </w:p>
        </w:tc>
        <w:tc>
          <w:tcPr>
            <w:tcW w:w="5386" w:type="dxa"/>
            <w:gridSpan w:val="2"/>
          </w:tcPr>
          <w:p w14:paraId="2046201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45928D6E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D043183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</w:t>
            </w:r>
            <w:r w:rsidRPr="00776DD0">
              <w:rPr>
                <w:rFonts w:eastAsia="Times New Roman" w:cstheme="minorHAnsi"/>
                <w:sz w:val="22"/>
                <w:szCs w:val="22"/>
                <w:lang w:val="hu-HU" w:eastAsia="en-GB"/>
              </w:rPr>
              <w:t>épviselő neve, beosztása</w:t>
            </w:r>
          </w:p>
        </w:tc>
        <w:tc>
          <w:tcPr>
            <w:tcW w:w="5386" w:type="dxa"/>
            <w:gridSpan w:val="2"/>
          </w:tcPr>
          <w:p w14:paraId="14EC3AA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1784E69C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248855C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Képviselő telefonszáma</w:t>
            </w:r>
          </w:p>
        </w:tc>
        <w:tc>
          <w:tcPr>
            <w:tcW w:w="5386" w:type="dxa"/>
            <w:gridSpan w:val="2"/>
          </w:tcPr>
          <w:p w14:paraId="5330F07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5D67C694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608FB40E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E-mail cím </w:t>
            </w:r>
            <w:r w:rsidRPr="00776DD0">
              <w:rPr>
                <w:rStyle w:val="eop"/>
                <w:rFonts w:asciiTheme="minorHAnsi" w:hAnsiTheme="minorHAnsi" w:cstheme="minorHAnsi"/>
                <w:sz w:val="22"/>
                <w:szCs w:val="22"/>
                <w:lang w:val="hu-HU"/>
              </w:rPr>
              <w:t> </w:t>
            </w:r>
          </w:p>
        </w:tc>
        <w:tc>
          <w:tcPr>
            <w:tcW w:w="5386" w:type="dxa"/>
            <w:gridSpan w:val="2"/>
          </w:tcPr>
          <w:p w14:paraId="03FB5E92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0B570FA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139F6CD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Honlap elérhetősége</w:t>
            </w:r>
          </w:p>
        </w:tc>
        <w:tc>
          <w:tcPr>
            <w:tcW w:w="5386" w:type="dxa"/>
            <w:gridSpan w:val="2"/>
          </w:tcPr>
          <w:p w14:paraId="57BE0AE9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68C37CB3" w14:textId="77777777" w:rsidTr="395E784F">
        <w:tc>
          <w:tcPr>
            <w:tcW w:w="3686" w:type="dxa"/>
            <w:vMerge w:val="restart"/>
            <w:shd w:val="clear" w:color="auto" w:fill="D9E2F3" w:themeFill="accent1" w:themeFillTint="33"/>
            <w:vAlign w:val="center"/>
          </w:tcPr>
          <w:p w14:paraId="3BBBE29D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mérete</w:t>
            </w:r>
          </w:p>
          <w:p w14:paraId="31F178ED" w14:textId="0CD196C3" w:rsidR="004A32A2" w:rsidRPr="00776DD0" w:rsidRDefault="13517B6A" w:rsidP="395E784F">
            <w:pPr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</w:pPr>
            <w:r w:rsidRPr="395E784F"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  <w:t>Jelöljék a megfelelőt.</w:t>
            </w: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17B8F869" w14:textId="4E3123A0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mikrovállalkozás</w:t>
            </w:r>
            <w:proofErr w:type="spellEnd"/>
            <w:r w:rsidR="0057794D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2E1EA598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2812D1DB" w14:textId="77777777" w:rsidTr="395E784F">
        <w:tc>
          <w:tcPr>
            <w:tcW w:w="3686" w:type="dxa"/>
            <w:vMerge/>
          </w:tcPr>
          <w:p w14:paraId="2E93DFFB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7A046ACF" w14:textId="281C4381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isvállalkozás</w:t>
            </w:r>
            <w:r w:rsidR="00071759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        </w:t>
            </w:r>
          </w:p>
        </w:tc>
        <w:tc>
          <w:tcPr>
            <w:tcW w:w="850" w:type="dxa"/>
            <w:vAlign w:val="center"/>
          </w:tcPr>
          <w:p w14:paraId="1682841C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53B52AB7" w14:textId="77777777" w:rsidTr="395E784F">
        <w:tc>
          <w:tcPr>
            <w:tcW w:w="3686" w:type="dxa"/>
            <w:vMerge/>
          </w:tcPr>
          <w:p w14:paraId="7509946C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0B8FF996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özépvállalkozás</w:t>
            </w:r>
          </w:p>
        </w:tc>
        <w:tc>
          <w:tcPr>
            <w:tcW w:w="850" w:type="dxa"/>
            <w:vAlign w:val="center"/>
          </w:tcPr>
          <w:p w14:paraId="2D6696D5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30E89DC2" w14:textId="77777777" w:rsidTr="395E784F">
        <w:tc>
          <w:tcPr>
            <w:tcW w:w="3686" w:type="dxa"/>
            <w:vMerge/>
          </w:tcPr>
          <w:p w14:paraId="6834974E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449D6999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agyvállalat</w:t>
            </w:r>
          </w:p>
        </w:tc>
        <w:tc>
          <w:tcPr>
            <w:tcW w:w="850" w:type="dxa"/>
            <w:vAlign w:val="center"/>
          </w:tcPr>
          <w:p w14:paraId="65E8D963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76DA0AE0" w14:textId="77777777" w:rsidTr="395E784F">
        <w:tc>
          <w:tcPr>
            <w:tcW w:w="3686" w:type="dxa"/>
            <w:vMerge/>
          </w:tcPr>
          <w:p w14:paraId="6F2E3E90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5C2309BB" w14:textId="5F90D764" w:rsidR="004A32A2" w:rsidRPr="00776DD0" w:rsidRDefault="0021212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etem, kutatóintézet</w:t>
            </w:r>
          </w:p>
        </w:tc>
        <w:tc>
          <w:tcPr>
            <w:tcW w:w="850" w:type="dxa"/>
            <w:vAlign w:val="center"/>
          </w:tcPr>
          <w:p w14:paraId="473928AB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66F8D971" w14:textId="77777777" w:rsidR="00B961F3" w:rsidRPr="00776DD0" w:rsidRDefault="00B961F3" w:rsidP="00776DD0">
      <w:pPr>
        <w:rPr>
          <w:rFonts w:cstheme="minorHAnsi"/>
          <w:sz w:val="22"/>
          <w:szCs w:val="22"/>
          <w:lang w:val="hu-HU"/>
        </w:rPr>
      </w:pPr>
    </w:p>
    <w:p w14:paraId="73BAA634" w14:textId="77777777" w:rsidR="009C1943" w:rsidRPr="00776DD0" w:rsidRDefault="009C1943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Ipari szektor</w:t>
      </w:r>
    </w:p>
    <w:p w14:paraId="5A871725" w14:textId="1AFD6330" w:rsidR="009C1943" w:rsidRPr="00776DD0" w:rsidRDefault="009C1943" w:rsidP="395E784F">
      <w:pPr>
        <w:ind w:firstLine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a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zt az egy legjellemzőbb területet,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ahol </w:t>
      </w:r>
      <w:r w:rsidR="00D8274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gyárt</w:t>
      </w:r>
      <w:r w:rsidR="1A7557F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nak,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vagy szolgáltat</w:t>
      </w:r>
      <w:r w:rsidR="76566FE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na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1920AF" w:rsidRPr="00776DD0" w14:paraId="3569DC0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0B8FC2D5" w14:textId="79753893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autó</w:t>
            </w:r>
            <w:r w:rsidR="00A1144C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és jármű</w:t>
            </w: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par</w:t>
            </w:r>
          </w:p>
        </w:tc>
        <w:tc>
          <w:tcPr>
            <w:tcW w:w="850" w:type="dxa"/>
          </w:tcPr>
          <w:p w14:paraId="2532176F" w14:textId="77777777" w:rsidR="001920AF" w:rsidRPr="00776DD0" w:rsidRDefault="001920AF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DB9BDB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pítőipar</w:t>
            </w:r>
          </w:p>
        </w:tc>
        <w:tc>
          <w:tcPr>
            <w:tcW w:w="850" w:type="dxa"/>
          </w:tcPr>
          <w:p w14:paraId="29AEE3E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1C31FFE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392ABA7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mos jármű</w:t>
            </w:r>
          </w:p>
        </w:tc>
        <w:tc>
          <w:tcPr>
            <w:tcW w:w="850" w:type="dxa"/>
          </w:tcPr>
          <w:p w14:paraId="3740D48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4D2622B2" w14:textId="2E184BEB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fémipar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hulladékfeldolgozás</w:t>
            </w:r>
          </w:p>
        </w:tc>
        <w:tc>
          <w:tcPr>
            <w:tcW w:w="850" w:type="dxa"/>
          </w:tcPr>
          <w:p w14:paraId="4B0DF6D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F0FC312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5AF5293" w14:textId="68A1BD8D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nika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elektronikai eszközgyártás</w:t>
            </w:r>
          </w:p>
        </w:tc>
        <w:tc>
          <w:tcPr>
            <w:tcW w:w="850" w:type="dxa"/>
          </w:tcPr>
          <w:p w14:paraId="11FFC29F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BDA12D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épgyártás</w:t>
            </w:r>
          </w:p>
        </w:tc>
        <w:tc>
          <w:tcPr>
            <w:tcW w:w="850" w:type="dxa"/>
          </w:tcPr>
          <w:p w14:paraId="1811D47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3764278B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ABB8972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rvosi eszköz</w:t>
            </w:r>
          </w:p>
        </w:tc>
        <w:tc>
          <w:tcPr>
            <w:tcW w:w="850" w:type="dxa"/>
          </w:tcPr>
          <w:p w14:paraId="2794904A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970315D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vegyipar és gyógyszeripar</w:t>
            </w:r>
          </w:p>
        </w:tc>
        <w:tc>
          <w:tcPr>
            <w:tcW w:w="850" w:type="dxa"/>
          </w:tcPr>
          <w:p w14:paraId="3022856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2613FA3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84DCDA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lelmiszer</w:t>
            </w:r>
          </w:p>
        </w:tc>
        <w:tc>
          <w:tcPr>
            <w:tcW w:w="850" w:type="dxa"/>
          </w:tcPr>
          <w:p w14:paraId="7BD71E1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6AA287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informatika és </w:t>
            </w: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nfokommunikáció</w:t>
            </w:r>
            <w:proofErr w:type="spellEnd"/>
          </w:p>
        </w:tc>
        <w:tc>
          <w:tcPr>
            <w:tcW w:w="850" w:type="dxa"/>
          </w:tcPr>
          <w:p w14:paraId="48DECAB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6382A9A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772F61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nergetika</w:t>
            </w:r>
          </w:p>
        </w:tc>
        <w:tc>
          <w:tcPr>
            <w:tcW w:w="850" w:type="dxa"/>
          </w:tcPr>
          <w:p w14:paraId="405859C0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87802D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logisztika</w:t>
            </w:r>
          </w:p>
        </w:tc>
        <w:tc>
          <w:tcPr>
            <w:tcW w:w="850" w:type="dxa"/>
          </w:tcPr>
          <w:p w14:paraId="4F113DF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CD7DF5" w:rsidRPr="00776DD0" w14:paraId="010EAAA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274BBA61" w14:textId="4D56DAD3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</w:t>
            </w:r>
            <w:r w:rsidR="00C12A0B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tanácsadás</w:t>
            </w:r>
          </w:p>
        </w:tc>
        <w:tc>
          <w:tcPr>
            <w:tcW w:w="850" w:type="dxa"/>
          </w:tcPr>
          <w:p w14:paraId="1F39F142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CE93889" w14:textId="48EE2494" w:rsidR="00CD7DF5" w:rsidRPr="00776DD0" w:rsidRDefault="00C12A0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-fejlesztés</w:t>
            </w:r>
          </w:p>
        </w:tc>
        <w:tc>
          <w:tcPr>
            <w:tcW w:w="850" w:type="dxa"/>
          </w:tcPr>
          <w:p w14:paraId="6A2AA527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461E3857" w14:textId="77777777" w:rsidTr="00F13136">
        <w:tc>
          <w:tcPr>
            <w:tcW w:w="3685" w:type="dxa"/>
            <w:shd w:val="clear" w:color="auto" w:fill="D9E2F3" w:themeFill="accent1" w:themeFillTint="33"/>
          </w:tcPr>
          <w:p w14:paraId="26B3811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éb, mégpedig:</w:t>
            </w:r>
          </w:p>
        </w:tc>
        <w:tc>
          <w:tcPr>
            <w:tcW w:w="850" w:type="dxa"/>
          </w:tcPr>
          <w:p w14:paraId="4F6B971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5" w:type="dxa"/>
            <w:gridSpan w:val="2"/>
            <w:vAlign w:val="center"/>
          </w:tcPr>
          <w:p w14:paraId="6D8FF10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10642E43" w14:textId="77777777" w:rsidR="003F11B8" w:rsidRPr="00776DD0" w:rsidRDefault="003F11B8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6E4F6CD8" w14:textId="77777777" w:rsidR="003F11B8" w:rsidRPr="00776DD0" w:rsidRDefault="00F13136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Értékláncban betöltött szerep</w:t>
      </w:r>
    </w:p>
    <w:p w14:paraId="780F969F" w14:textId="7EE0AD8E" w:rsidR="00F13136" w:rsidRPr="00776DD0" w:rsidRDefault="00F13136" w:rsidP="395E784F">
      <w:pPr>
        <w:ind w:left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="5425C294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 legjellemzőbbe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F13136" w:rsidRPr="003E3F0A" w14:paraId="0AA780DE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09125138" w14:textId="33681543" w:rsidR="00F13136" w:rsidRPr="00776DD0" w:rsidRDefault="000E62B8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0E62B8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, fejlesztés / Mérnöki tevékenység / Tervezés</w:t>
            </w:r>
          </w:p>
        </w:tc>
        <w:tc>
          <w:tcPr>
            <w:tcW w:w="850" w:type="dxa"/>
          </w:tcPr>
          <w:p w14:paraId="1EC283C6" w14:textId="77777777" w:rsidR="00F13136" w:rsidRPr="00776DD0" w:rsidRDefault="00F13136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2745FFC6" w14:textId="6D789BEE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695D86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Disztribútor / Logisztika / Marketing / Szolgáltató / Karbantartás</w:t>
            </w:r>
          </w:p>
        </w:tc>
        <w:tc>
          <w:tcPr>
            <w:tcW w:w="850" w:type="dxa"/>
          </w:tcPr>
          <w:p w14:paraId="4372154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F13136" w:rsidRPr="00776DD0" w14:paraId="2C5EEB54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570774FA" w14:textId="56C54F25" w:rsidR="00F13136" w:rsidRPr="00776DD0" w:rsidRDefault="00E9555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Termék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yártás (</w:t>
            </w:r>
            <w:r w:rsidR="004531B1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gyártás, 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összeszerelés, beszállítás)</w:t>
            </w:r>
          </w:p>
        </w:tc>
        <w:tc>
          <w:tcPr>
            <w:tcW w:w="850" w:type="dxa"/>
          </w:tcPr>
          <w:p w14:paraId="541F7AB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56B41E97" w14:textId="1FBCB4D4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, képzés</w:t>
            </w:r>
          </w:p>
        </w:tc>
        <w:tc>
          <w:tcPr>
            <w:tcW w:w="850" w:type="dxa"/>
          </w:tcPr>
          <w:p w14:paraId="57066BB5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5076B08F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</w:p>
    <w:p w14:paraId="74603CE1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br w:type="page"/>
      </w:r>
    </w:p>
    <w:p w14:paraId="2B0C8943" w14:textId="77777777" w:rsidR="00F13136" w:rsidRPr="00206C73" w:rsidRDefault="00F13136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lastRenderedPageBreak/>
        <w:t>IPAR 4.0-HOZ KAPCSOLÓDÓ TEVÉKENYSÉGEK, EREDMÉNYEK, MEGOLDÁSOK</w:t>
      </w:r>
    </w:p>
    <w:p w14:paraId="1AFA9D31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1B6D3014" w14:textId="77777777" w:rsidR="009F036A" w:rsidRPr="00776DD0" w:rsidRDefault="009F036A" w:rsidP="00776DD0">
      <w:pPr>
        <w:pStyle w:val="Listaszerbekezds"/>
        <w:numPr>
          <w:ilvl w:val="1"/>
          <w:numId w:val="11"/>
        </w:numPr>
        <w:spacing w:after="0"/>
        <w:rPr>
          <w:rFonts w:cstheme="minorHAnsi"/>
          <w:b/>
        </w:rPr>
      </w:pPr>
      <w:r w:rsidRPr="00776DD0">
        <w:rPr>
          <w:rFonts w:cstheme="minorHAnsi"/>
          <w:b/>
        </w:rPr>
        <w:t>Példaértékű Ipar 4.0 tevékenységek, eredmények megoldások bemutatása</w:t>
      </w:r>
    </w:p>
    <w:p w14:paraId="46DA297C" w14:textId="2C58A8A8" w:rsidR="009F036A" w:rsidRPr="00776DD0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Kérjük, </w:t>
      </w:r>
      <w:r w:rsidR="00ED624D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tanulmány formájában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m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utassanak be maximum három, az Ipar 4.0 területén példaértékű </w:t>
      </w:r>
      <w:r w:rsidR="00CB36AD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és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iemelkedően eredményes megoldás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,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az alábbiak szerin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részletezve minden egyes megoldás </w:t>
      </w:r>
      <w:r w:rsidR="00653850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ében</w:t>
      </w:r>
      <w:r w:rsidR="00474A95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(</w:t>
      </w:r>
      <w:r w:rsidR="00474A95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minden pont kitöltése kötelez</w:t>
      </w:r>
      <w:r w:rsidR="003E4132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ő</w:t>
      </w:r>
      <w:r w:rsidR="003E4132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)</w:t>
      </w:r>
      <w:r w:rsidR="009F036A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:</w:t>
      </w:r>
    </w:p>
    <w:p w14:paraId="3A76590E" w14:textId="39BF4577" w:rsidR="009F036A" w:rsidRPr="00776DD0" w:rsidRDefault="009F036A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Rövid leírás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technológiai szempontok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kifejtése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, teljesítéshez szükséges környezeti előfeltételek bemutatása (</w:t>
      </w:r>
      <w:proofErr w:type="spellStart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max</w:t>
      </w:r>
      <w:proofErr w:type="spellEnd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. </w:t>
      </w:r>
      <w:r w:rsidR="00C03564">
        <w:rPr>
          <w:rFonts w:eastAsia="Times New Roman" w:cstheme="minorHAnsi"/>
          <w:i/>
          <w:iCs/>
          <w:color w:val="0F0F14"/>
          <w:lang w:eastAsia="en-GB"/>
        </w:rPr>
        <w:t>5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000 karakter)</w:t>
      </w:r>
    </w:p>
    <w:p w14:paraId="69435436" w14:textId="0833E7E9" w:rsidR="00CB36AD" w:rsidRPr="00776DD0" w:rsidRDefault="00CB36AD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Kihívások és problémák - mire </w:t>
      </w:r>
      <w:r w:rsidRPr="00776DD0">
        <w:rPr>
          <w:rFonts w:cstheme="minorHAnsi"/>
          <w:i/>
          <w:iCs/>
        </w:rPr>
        <w:t>kínál megoldás</w:t>
      </w:r>
      <w:r w:rsidR="00E24923" w:rsidRPr="00776DD0">
        <w:rPr>
          <w:rFonts w:cstheme="minorHAnsi"/>
          <w:i/>
          <w:iCs/>
        </w:rPr>
        <w:t>oka</w:t>
      </w:r>
      <w:r w:rsidRPr="00776DD0">
        <w:rPr>
          <w:rFonts w:cstheme="minorHAnsi"/>
          <w:i/>
          <w:iCs/>
        </w:rPr>
        <w:t xml:space="preserve">t, és milyen előnyökkel jár </w:t>
      </w:r>
      <w:r w:rsidR="00E24923" w:rsidRPr="00776DD0">
        <w:rPr>
          <w:rFonts w:cstheme="minorHAnsi"/>
          <w:i/>
          <w:iCs/>
        </w:rPr>
        <w:t>a megoldások sikeres alkalmazása</w:t>
      </w:r>
      <w:r w:rsidRPr="00776DD0">
        <w:rPr>
          <w:rFonts w:cstheme="minorHAnsi"/>
          <w:i/>
          <w:iCs/>
        </w:rPr>
        <w:t xml:space="preserve"> (</w:t>
      </w:r>
      <w:proofErr w:type="spellStart"/>
      <w:r w:rsidRPr="00776DD0">
        <w:rPr>
          <w:rFonts w:cstheme="minorHAnsi"/>
          <w:i/>
          <w:iCs/>
        </w:rPr>
        <w:t>max</w:t>
      </w:r>
      <w:proofErr w:type="spellEnd"/>
      <w:r w:rsidRPr="00776DD0">
        <w:rPr>
          <w:rFonts w:cstheme="minorHAnsi"/>
          <w:i/>
          <w:iCs/>
        </w:rPr>
        <w:t xml:space="preserve">. </w:t>
      </w:r>
      <w:r w:rsidR="00C03564">
        <w:rPr>
          <w:rFonts w:cstheme="minorHAnsi"/>
          <w:i/>
          <w:iCs/>
        </w:rPr>
        <w:t>5</w:t>
      </w:r>
      <w:r w:rsidRPr="00776DD0">
        <w:rPr>
          <w:rFonts w:cstheme="minorHAnsi"/>
          <w:i/>
          <w:iCs/>
        </w:rPr>
        <w:t>000 karakter)</w:t>
      </w:r>
    </w:p>
    <w:p w14:paraId="57028B8F" w14:textId="77777777" w:rsidR="009F036A" w:rsidRPr="00776DD0" w:rsidRDefault="00E24923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A bemutatott Ipar 4.0 megoldás / szolgáltatás aktuális állapota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hol tart jelenleg a </w:t>
      </w:r>
      <w:proofErr w:type="gramStart"/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fejlesztés 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(</w:t>
      </w:r>
      <w:proofErr w:type="gramEnd"/>
      <w:r w:rsidRPr="00776DD0">
        <w:rPr>
          <w:rFonts w:eastAsia="Times New Roman" w:cstheme="minorHAnsi"/>
          <w:i/>
          <w:iCs/>
          <w:color w:val="0F0F14"/>
          <w:lang w:eastAsia="en-GB"/>
        </w:rPr>
        <w:t>KFI koncepció szakasz / teszt vagy demonstrációs fázis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forgalomba hozatal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ra kész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vagy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pilot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gyártásban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vagy már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 forgalmazható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)</w:t>
      </w:r>
    </w:p>
    <w:p w14:paraId="17B0D507" w14:textId="03C3580F" w:rsidR="00653850" w:rsidRDefault="00653850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>KPI mutatók - mely területeken és hogyan változtak a szervezet eredményességét mérő mutatók</w:t>
      </w:r>
    </w:p>
    <w:p w14:paraId="6B9FEDD2" w14:textId="155D1700" w:rsidR="004A0D25" w:rsidRPr="00776DD0" w:rsidRDefault="004A0D25" w:rsidP="395E784F">
      <w:pPr>
        <w:rPr>
          <w:b/>
          <w:bCs/>
          <w:sz w:val="22"/>
          <w:szCs w:val="22"/>
          <w:lang w:val="hu-HU"/>
        </w:rPr>
      </w:pPr>
    </w:p>
    <w:p w14:paraId="6B8509F4" w14:textId="2594B0CC" w:rsidR="004C06CD" w:rsidRPr="00776DD0" w:rsidRDefault="004C06CD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Egyéb releváns információ</w:t>
      </w:r>
      <w:r w:rsidR="00BB3955">
        <w:rPr>
          <w:rFonts w:cstheme="minorHAnsi"/>
          <w:b/>
        </w:rPr>
        <w:t xml:space="preserve"> </w:t>
      </w:r>
    </w:p>
    <w:p w14:paraId="69DBD7CA" w14:textId="3F5AC353" w:rsidR="00A06BA5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érjük, jelezzék, amennyiben egyéb dokumentumot, képet, ábrát, animációt</w:t>
      </w:r>
      <w:r w:rsidR="00F46EA6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videót</w:t>
      </w:r>
      <w:r w:rsidR="008C7C65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hazai és nemzetközi referenciákat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csatolnak, amelyek segítik a bemutatott Ipar 4.0 technológia / termék / szolgáltatás / megoldás eredményességének mélyebb megértését.</w:t>
      </w:r>
    </w:p>
    <w:p w14:paraId="1EDC175B" w14:textId="77777777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425184EF" w14:textId="76988A56" w:rsidR="003B55DA" w:rsidRPr="00776DD0" w:rsidRDefault="00776DD0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 w:rsidR="003B55DA" w:rsidRPr="00776DD0">
        <w:rPr>
          <w:rFonts w:cstheme="minorHAnsi"/>
          <w:b/>
        </w:rPr>
        <w:t xml:space="preserve">nyilvánosságra hozható </w:t>
      </w:r>
      <w:r w:rsidR="00BC15C7">
        <w:rPr>
          <w:rFonts w:cstheme="minorHAnsi"/>
          <w:b/>
        </w:rPr>
        <w:t>információk</w:t>
      </w:r>
    </w:p>
    <w:p w14:paraId="4C65A974" w14:textId="003715EE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r w:rsidR="00631E1C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5-</w:t>
      </w:r>
      <w:r w:rsidR="00631E1C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10 oldal</w:t>
      </w:r>
      <w:r w:rsidR="006F3301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ábrákkal</w:t>
      </w:r>
      <w:r w:rsidR="003E3F0A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, fényképekkel</w:t>
      </w:r>
      <w:r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)</w:t>
      </w:r>
      <w:r w:rsidR="2C49420D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FDD1A3D" w14:textId="27B58BBB" w:rsidR="00BD765E" w:rsidRDefault="00BD765E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p w14:paraId="12D9B793" w14:textId="0A4C1DEB" w:rsidR="00BB3955" w:rsidRPr="00776DD0" w:rsidRDefault="00BB3955" w:rsidP="00BB3955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>
        <w:rPr>
          <w:rFonts w:cstheme="minorHAnsi"/>
          <w:b/>
        </w:rPr>
        <w:t>bizalmasan kezelendő információk</w:t>
      </w:r>
    </w:p>
    <w:p w14:paraId="45643D98" w14:textId="4849C59D" w:rsidR="00BB3955" w:rsidRDefault="00BB3955" w:rsidP="395E784F">
      <w:pPr>
        <w:ind w:left="360"/>
        <w:jc w:val="both"/>
        <w:rPr>
          <w:i/>
          <w:iCs/>
          <w:sz w:val="22"/>
          <w:szCs w:val="22"/>
          <w:lang w:val="hu-HU"/>
        </w:rPr>
      </w:pPr>
      <w:r w:rsidRPr="395E784F">
        <w:rPr>
          <w:i/>
          <w:iCs/>
          <w:sz w:val="22"/>
          <w:szCs w:val="22"/>
          <w:lang w:val="hu-HU"/>
        </w:rPr>
        <w:t>A szervezet bemutatása és a kiemelkedő Ipar 4.0 megoldás(ok) leírása</w:t>
      </w:r>
      <w:r w:rsidR="00577812" w:rsidRPr="395E784F">
        <w:rPr>
          <w:i/>
          <w:iCs/>
          <w:sz w:val="22"/>
          <w:szCs w:val="22"/>
          <w:lang w:val="hu-HU"/>
        </w:rPr>
        <w:t>, melyeket bizalmasan kell kezelni</w:t>
      </w:r>
      <w:r w:rsidR="6D7F39F0" w:rsidRPr="395E784F">
        <w:rPr>
          <w:i/>
          <w:iCs/>
          <w:sz w:val="22"/>
          <w:szCs w:val="22"/>
          <w:lang w:val="hu-HU"/>
        </w:rPr>
        <w:t>.</w:t>
      </w:r>
    </w:p>
    <w:p w14:paraId="239128DF" w14:textId="7EC035DE" w:rsidR="00BB3955" w:rsidRDefault="00BB3955" w:rsidP="395E784F">
      <w:pPr>
        <w:rPr>
          <w:b/>
          <w:bCs/>
          <w:sz w:val="22"/>
          <w:szCs w:val="22"/>
          <w:lang w:val="hu-HU"/>
        </w:rPr>
      </w:pPr>
    </w:p>
    <w:p w14:paraId="27806504" w14:textId="1AD37AF8" w:rsidR="003B55DA" w:rsidRPr="00776DD0" w:rsidRDefault="004B4B44" w:rsidP="395E784F">
      <w:pPr>
        <w:pStyle w:val="Listaszerbekezds"/>
        <w:numPr>
          <w:ilvl w:val="1"/>
          <w:numId w:val="11"/>
        </w:numPr>
        <w:spacing w:after="0"/>
        <w:jc w:val="both"/>
        <w:rPr>
          <w:b/>
          <w:bCs/>
        </w:rPr>
      </w:pPr>
      <w:r w:rsidRPr="395E784F">
        <w:rPr>
          <w:b/>
          <w:bCs/>
        </w:rPr>
        <w:t xml:space="preserve">A jelölés kapcsán nyilvánosságra </w:t>
      </w:r>
      <w:r w:rsidR="6E9459A3" w:rsidRPr="395E784F">
        <w:rPr>
          <w:b/>
          <w:bCs/>
        </w:rPr>
        <w:t xml:space="preserve">hozható </w:t>
      </w:r>
      <w:r w:rsidR="003B55DA" w:rsidRPr="395E784F">
        <w:rPr>
          <w:b/>
          <w:bCs/>
        </w:rPr>
        <w:t>rövid összefoglaló</w:t>
      </w:r>
    </w:p>
    <w:p w14:paraId="03B00A72" w14:textId="25A50F5C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proofErr w:type="spellStart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max</w:t>
      </w:r>
      <w:proofErr w:type="spellEnd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 2000 karakter)</w:t>
      </w:r>
      <w:r w:rsidR="6B211D81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94C2553" w14:textId="7940E7A5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73948321" w14:textId="77777777" w:rsidR="003B55DA" w:rsidRPr="00776DD0" w:rsidRDefault="003B55DA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Demonstrációs lehetőségek biztosítása</w:t>
      </w:r>
    </w:p>
    <w:p w14:paraId="2377824D" w14:textId="657857C0" w:rsidR="003B55DA" w:rsidRDefault="003D7E59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Vállalják, hogy az alkalmazott Ipar 4.0 megoldást gyárlátogatás / workshop keretében megosz</w:t>
      </w:r>
      <w:r w:rsidR="7F451733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tj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ák az érdeklődő partnerekkel? Jelöljék a megfelelőt.</w:t>
      </w:r>
    </w:p>
    <w:p w14:paraId="6938F15E" w14:textId="77777777" w:rsidR="004531B1" w:rsidRPr="00776DD0" w:rsidRDefault="004531B1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3D7E59" w:rsidRPr="00776DD0" w14:paraId="2DF4BF59" w14:textId="77777777" w:rsidTr="006071B8">
        <w:tc>
          <w:tcPr>
            <w:tcW w:w="3685" w:type="dxa"/>
            <w:shd w:val="clear" w:color="auto" w:fill="D9E2F3" w:themeFill="accent1" w:themeFillTint="33"/>
            <w:vAlign w:val="center"/>
          </w:tcPr>
          <w:p w14:paraId="3ACE7A72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gen</w:t>
            </w:r>
          </w:p>
        </w:tc>
        <w:tc>
          <w:tcPr>
            <w:tcW w:w="850" w:type="dxa"/>
          </w:tcPr>
          <w:p w14:paraId="1E3C4347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8EDC8CC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em</w:t>
            </w:r>
          </w:p>
        </w:tc>
        <w:tc>
          <w:tcPr>
            <w:tcW w:w="850" w:type="dxa"/>
          </w:tcPr>
          <w:p w14:paraId="253CF0F5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215D72BB" w14:textId="77777777" w:rsidR="003D7E59" w:rsidRDefault="003D7E59" w:rsidP="6D2C4E19">
      <w:pPr>
        <w:jc w:val="both"/>
        <w:rPr>
          <w:sz w:val="22"/>
          <w:szCs w:val="22"/>
          <w:lang w:val="hu-HU"/>
        </w:rPr>
      </w:pPr>
    </w:p>
    <w:p w14:paraId="50DD3397" w14:textId="57ED65A4" w:rsidR="00A06BA5" w:rsidRPr="00776DD0" w:rsidRDefault="00A06BA5" w:rsidP="6D2C4E19">
      <w:pPr>
        <w:jc w:val="both"/>
        <w:rPr>
          <w:b/>
          <w:bCs/>
          <w:sz w:val="22"/>
          <w:szCs w:val="22"/>
          <w:lang w:val="hu-HU"/>
        </w:rPr>
      </w:pPr>
    </w:p>
    <w:p w14:paraId="6CBEB204" w14:textId="2F8C5724" w:rsidR="00A06BA5" w:rsidRPr="00776DD0" w:rsidRDefault="00A06BA5" w:rsidP="6D2C4E19">
      <w:r>
        <w:br w:type="page"/>
      </w:r>
    </w:p>
    <w:p w14:paraId="2AC5EFE2" w14:textId="3B285A36" w:rsidR="00A06BA5" w:rsidRPr="00776DD0" w:rsidRDefault="4315CA8D" w:rsidP="6D2C4E19">
      <w:pPr>
        <w:jc w:val="both"/>
        <w:rPr>
          <w:b/>
          <w:bCs/>
          <w:sz w:val="22"/>
          <w:szCs w:val="22"/>
          <w:lang w:val="hu-HU"/>
        </w:rPr>
      </w:pPr>
      <w:r w:rsidRPr="6D2C4E19">
        <w:rPr>
          <w:b/>
          <w:bCs/>
          <w:sz w:val="22"/>
          <w:szCs w:val="22"/>
          <w:lang w:val="hu-HU"/>
        </w:rPr>
        <w:lastRenderedPageBreak/>
        <w:t>Nyilatkozatok</w:t>
      </w:r>
    </w:p>
    <w:p w14:paraId="18C3D601" w14:textId="0126CB56" w:rsidR="00A06BA5" w:rsidRPr="00776DD0" w:rsidRDefault="00A06BA5" w:rsidP="6D2C4E19">
      <w:pPr>
        <w:jc w:val="both"/>
        <w:rPr>
          <w:sz w:val="22"/>
          <w:szCs w:val="22"/>
          <w:lang w:val="hu-HU"/>
        </w:rPr>
      </w:pPr>
    </w:p>
    <w:p w14:paraId="0343E850" w14:textId="2DE3EE8C" w:rsidR="00A06BA5" w:rsidRPr="00776DD0" w:rsidRDefault="4315CA8D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  <w:r w:rsidRPr="6D2C4E19">
        <w:rPr>
          <w:rFonts w:ascii="Calibri" w:eastAsia="Calibri" w:hAnsi="Calibri" w:cs="Calibri"/>
          <w:color w:val="0F0F14"/>
          <w:sz w:val="22"/>
          <w:szCs w:val="22"/>
          <w:lang w:val="hu"/>
        </w:rPr>
        <w:t xml:space="preserve">Alulírott, (képviselő neve), a jelen Adatlap 1.2. pontjában megjelölt szervezet törvényes képviselőjeként ezúton nyilatkozom, hogy </w:t>
      </w:r>
    </w:p>
    <w:p w14:paraId="72B332A4" w14:textId="674CD957" w:rsidR="00A06BA5" w:rsidRPr="00776DD0" w:rsidRDefault="00A06BA5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7C3C0864" w14:textId="7825B142" w:rsidR="00A06BA5" w:rsidRPr="00776DD0" w:rsidRDefault="356A3B63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i/>
          <w:iCs/>
          <w:color w:val="0F0F14"/>
        </w:rPr>
      </w:pPr>
      <w:r w:rsidRPr="6D2C4E19">
        <w:rPr>
          <w:rFonts w:ascii="Calibri" w:eastAsia="Calibri" w:hAnsi="Calibri" w:cs="Calibri"/>
          <w:color w:val="0F0F14"/>
          <w:lang w:val="hu"/>
        </w:rPr>
        <w:t xml:space="preserve">elfogadjuk </w:t>
      </w:r>
      <w:r w:rsidR="4315CA8D" w:rsidRPr="6D2C4E19">
        <w:rPr>
          <w:rFonts w:ascii="Calibri" w:eastAsia="Calibri" w:hAnsi="Calibri" w:cs="Calibri"/>
          <w:color w:val="0F0F14"/>
          <w:lang w:val="hu"/>
        </w:rPr>
        <w:t>a pályázati f</w:t>
      </w:r>
      <w:r w:rsidR="4315CA8D" w:rsidRPr="6D2C4E19">
        <w:rPr>
          <w:rFonts w:eastAsia="Times New Roman"/>
          <w:color w:val="0F0F14"/>
          <w:lang w:val="hu" w:eastAsia="en-GB"/>
        </w:rPr>
        <w:t>elhívásban meghatározott követelményeket és rendelkezéseket;</w:t>
      </w:r>
    </w:p>
    <w:p w14:paraId="79D147C6" w14:textId="5F11A86F" w:rsidR="00A06BA5" w:rsidRPr="00776DD0" w:rsidRDefault="00A06BA5" w:rsidP="6D2C4E19">
      <w:pPr>
        <w:spacing w:line="259" w:lineRule="auto"/>
        <w:ind w:left="360" w:hanging="360"/>
        <w:jc w:val="both"/>
        <w:rPr>
          <w:rFonts w:eastAsia="Times New Roman"/>
          <w:color w:val="0F0F14"/>
          <w:lang w:val="hu" w:eastAsia="en-GB"/>
        </w:rPr>
      </w:pPr>
    </w:p>
    <w:p w14:paraId="7A45772B" w14:textId="238AB6C3" w:rsidR="00A06BA5" w:rsidRPr="00776DD0" w:rsidRDefault="59AE298C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 w:eastAsia="en-GB"/>
        </w:rPr>
      </w:pPr>
      <w:r w:rsidRPr="6D2C4E19">
        <w:rPr>
          <w:rFonts w:ascii="Calibri" w:eastAsia="Calibri" w:hAnsi="Calibri" w:cs="Calibri"/>
          <w:color w:val="0F0F14"/>
          <w:lang w:val="hu"/>
        </w:rPr>
        <w:t>hozzájárulunk az adományozásra irányuló javaslat megalapozásához szükséges adataink kezeléséhez;</w:t>
      </w:r>
    </w:p>
    <w:p w14:paraId="3A3ECA1F" w14:textId="264108AA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5C068025" w14:textId="1C181694" w:rsidR="00A06BA5" w:rsidRPr="00776DD0" w:rsidRDefault="4315CA8D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</w:rPr>
      </w:pPr>
      <w:r w:rsidRPr="6D2C4E19">
        <w:rPr>
          <w:rFonts w:eastAsia="Times New Roman"/>
          <w:color w:val="0F0F14"/>
          <w:lang w:val="hu" w:eastAsia="en-GB"/>
        </w:rPr>
        <w:t xml:space="preserve">vállaljuk, hogy az értékelés során szükség esetén további információkat szolgáltatunk és demonstrációt </w:t>
      </w:r>
      <w:r w:rsidRPr="6D2C4E19">
        <w:rPr>
          <w:rFonts w:ascii="Calibri" w:eastAsia="Calibri" w:hAnsi="Calibri" w:cs="Calibri"/>
          <w:color w:val="0F0F14"/>
          <w:lang w:val="hu"/>
        </w:rPr>
        <w:t>is biztosítunk a bírálók számára</w:t>
      </w:r>
      <w:r w:rsidR="152CF8D6" w:rsidRPr="6D2C4E19">
        <w:rPr>
          <w:rFonts w:ascii="Calibri" w:eastAsia="Calibri" w:hAnsi="Calibri" w:cs="Calibri"/>
          <w:color w:val="0F0F14"/>
          <w:lang w:val="hu"/>
        </w:rPr>
        <w:t>;</w:t>
      </w:r>
    </w:p>
    <w:p w14:paraId="69C99821" w14:textId="1C1D96CB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43F853E5" w14:textId="75BBB396" w:rsidR="00A06BA5" w:rsidRPr="00776DD0" w:rsidRDefault="152CF8D6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/>
        </w:rPr>
      </w:pPr>
      <w:r w:rsidRPr="6D2C4E19">
        <w:rPr>
          <w:rFonts w:eastAsia="Times New Roman"/>
          <w:color w:val="0F0F14"/>
          <w:lang w:val="hu" w:eastAsia="en-GB"/>
        </w:rPr>
        <w:t xml:space="preserve">az Adatlapon és esetleges mellékleteiben feltüntetett adatok, információk teljes körűek, </w:t>
      </w:r>
      <w:proofErr w:type="spellStart"/>
      <w:r w:rsidRPr="6D2C4E19">
        <w:rPr>
          <w:rFonts w:eastAsia="Times New Roman"/>
          <w:color w:val="0F0F14"/>
          <w:lang w:val="hu" w:eastAsia="en-GB"/>
        </w:rPr>
        <w:t>valódiak</w:t>
      </w:r>
      <w:proofErr w:type="spellEnd"/>
      <w:r w:rsidRPr="6D2C4E19">
        <w:rPr>
          <w:rFonts w:eastAsia="Times New Roman"/>
          <w:color w:val="0F0F14"/>
          <w:lang w:val="hu" w:eastAsia="en-GB"/>
        </w:rPr>
        <w:t xml:space="preserve"> és hitelesek, az abban tett nyilatkozatok a valóságnak megfelelnek.</w:t>
      </w:r>
    </w:p>
    <w:p w14:paraId="190728A8" w14:textId="0F0B6478" w:rsidR="00A06BA5" w:rsidRPr="00776DD0" w:rsidRDefault="00A06BA5" w:rsidP="6D2C4E19">
      <w:pPr>
        <w:jc w:val="both"/>
        <w:rPr>
          <w:sz w:val="22"/>
          <w:szCs w:val="22"/>
          <w:lang w:val="hu-HU"/>
        </w:rPr>
      </w:pPr>
    </w:p>
    <w:p w14:paraId="648191E6" w14:textId="739C09A8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3D238602" w14:textId="2E35A28B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6963E2D8" w14:textId="35090D7F" w:rsidR="00A06BA5" w:rsidRPr="00776DD0" w:rsidRDefault="00A06BA5" w:rsidP="6D2C4E19">
      <w:pPr>
        <w:jc w:val="both"/>
        <w:rPr>
          <w:sz w:val="22"/>
          <w:szCs w:val="22"/>
          <w:lang w:val="hu-HU"/>
        </w:rPr>
      </w:pPr>
      <w:r w:rsidRPr="6D2C4E19">
        <w:rPr>
          <w:sz w:val="22"/>
          <w:szCs w:val="22"/>
          <w:lang w:val="hu-HU"/>
        </w:rPr>
        <w:t>Kelt: ……………………………………………….</w:t>
      </w:r>
    </w:p>
    <w:p w14:paraId="761288B0" w14:textId="4EA1B109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F7B43A5" w14:textId="1751D0AD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792EC2E7" w14:textId="210DE19C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E205C8D" w14:textId="27527634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38025A40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……………………………………………….</w:t>
      </w:r>
    </w:p>
    <w:p w14:paraId="4D4D24A9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Cégszerű aláírás</w:t>
      </w:r>
    </w:p>
    <w:sectPr w:rsidR="00A06BA5" w:rsidRPr="00776DD0" w:rsidSect="00BD239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D10A7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D4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3676C9"/>
    <w:multiLevelType w:val="hybridMultilevel"/>
    <w:tmpl w:val="5210B3FC"/>
    <w:lvl w:ilvl="0" w:tplc="6A7A40C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77F42"/>
    <w:multiLevelType w:val="hybridMultilevel"/>
    <w:tmpl w:val="6076FE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45793"/>
    <w:multiLevelType w:val="multilevel"/>
    <w:tmpl w:val="BADAADB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2C720E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6" w15:restartNumberingAfterBreak="0">
    <w:nsid w:val="41C13EF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E085ED1"/>
    <w:multiLevelType w:val="hybridMultilevel"/>
    <w:tmpl w:val="FFFFFFFF"/>
    <w:lvl w:ilvl="0" w:tplc="84BA647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3280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F2D9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260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642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989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E82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011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AF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C60FF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7355F03"/>
    <w:multiLevelType w:val="multilevel"/>
    <w:tmpl w:val="622A7BC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067C24"/>
    <w:multiLevelType w:val="multilevel"/>
    <w:tmpl w:val="ACB0499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34C218F"/>
    <w:multiLevelType w:val="hybridMultilevel"/>
    <w:tmpl w:val="F13E9584"/>
    <w:lvl w:ilvl="0" w:tplc="171E43D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F0F1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9C1484"/>
    <w:multiLevelType w:val="hybridMultilevel"/>
    <w:tmpl w:val="988CB2AC"/>
    <w:lvl w:ilvl="0" w:tplc="0534EC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140F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E0A0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06C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A2D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8A4F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01C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D9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9A8B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D6685A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DA86872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5" w15:restartNumberingAfterBreak="0">
    <w:nsid w:val="7FD60E1B"/>
    <w:multiLevelType w:val="multilevel"/>
    <w:tmpl w:val="A426F53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9"/>
  </w:num>
  <w:num w:numId="3">
    <w:abstractNumId w:val="15"/>
  </w:num>
  <w:num w:numId="4">
    <w:abstractNumId w:val="10"/>
  </w:num>
  <w:num w:numId="5">
    <w:abstractNumId w:val="4"/>
  </w:num>
  <w:num w:numId="6">
    <w:abstractNumId w:val="8"/>
  </w:num>
  <w:num w:numId="7">
    <w:abstractNumId w:val="0"/>
  </w:num>
  <w:num w:numId="8">
    <w:abstractNumId w:val="6"/>
  </w:num>
  <w:num w:numId="9">
    <w:abstractNumId w:val="3"/>
  </w:num>
  <w:num w:numId="10">
    <w:abstractNumId w:val="11"/>
  </w:num>
  <w:num w:numId="11">
    <w:abstractNumId w:val="5"/>
  </w:num>
  <w:num w:numId="12">
    <w:abstractNumId w:val="13"/>
  </w:num>
  <w:num w:numId="13">
    <w:abstractNumId w:val="1"/>
  </w:num>
  <w:num w:numId="14">
    <w:abstractNumId w:val="2"/>
  </w:num>
  <w:num w:numId="15">
    <w:abstractNumId w:val="1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LEwNDCyMDI1MjJU0lEKTi0uzszPAymwqAUABNRjjCwAAAA="/>
  </w:docVars>
  <w:rsids>
    <w:rsidRoot w:val="003F11B8"/>
    <w:rsid w:val="00071759"/>
    <w:rsid w:val="00083FA8"/>
    <w:rsid w:val="00086B4E"/>
    <w:rsid w:val="000C2225"/>
    <w:rsid w:val="000E62B8"/>
    <w:rsid w:val="00102568"/>
    <w:rsid w:val="001920AF"/>
    <w:rsid w:val="00206C73"/>
    <w:rsid w:val="00212126"/>
    <w:rsid w:val="0022082F"/>
    <w:rsid w:val="00235881"/>
    <w:rsid w:val="00290CA2"/>
    <w:rsid w:val="002A0B9D"/>
    <w:rsid w:val="002B17E2"/>
    <w:rsid w:val="002C05DA"/>
    <w:rsid w:val="003B55DA"/>
    <w:rsid w:val="003D7E59"/>
    <w:rsid w:val="003E0535"/>
    <w:rsid w:val="003E3F0A"/>
    <w:rsid w:val="003E4132"/>
    <w:rsid w:val="003F11B8"/>
    <w:rsid w:val="00413899"/>
    <w:rsid w:val="004531B1"/>
    <w:rsid w:val="00474A95"/>
    <w:rsid w:val="004A0D25"/>
    <w:rsid w:val="004A32A2"/>
    <w:rsid w:val="004B4B44"/>
    <w:rsid w:val="004C06CD"/>
    <w:rsid w:val="0056375F"/>
    <w:rsid w:val="00577812"/>
    <w:rsid w:val="0057794D"/>
    <w:rsid w:val="005A33AE"/>
    <w:rsid w:val="005B031A"/>
    <w:rsid w:val="005E0168"/>
    <w:rsid w:val="005F73F7"/>
    <w:rsid w:val="006071B8"/>
    <w:rsid w:val="00631E1C"/>
    <w:rsid w:val="00653850"/>
    <w:rsid w:val="00684D9E"/>
    <w:rsid w:val="00695D86"/>
    <w:rsid w:val="006F3301"/>
    <w:rsid w:val="00776499"/>
    <w:rsid w:val="007767AD"/>
    <w:rsid w:val="00776DD0"/>
    <w:rsid w:val="007D65DB"/>
    <w:rsid w:val="0080499F"/>
    <w:rsid w:val="00813233"/>
    <w:rsid w:val="008215DB"/>
    <w:rsid w:val="0084273C"/>
    <w:rsid w:val="008B7B38"/>
    <w:rsid w:val="008C567C"/>
    <w:rsid w:val="008C7C65"/>
    <w:rsid w:val="008F2827"/>
    <w:rsid w:val="009244E5"/>
    <w:rsid w:val="009476BE"/>
    <w:rsid w:val="009C1943"/>
    <w:rsid w:val="009F036A"/>
    <w:rsid w:val="009F1089"/>
    <w:rsid w:val="00A06BA5"/>
    <w:rsid w:val="00A1144C"/>
    <w:rsid w:val="00A307AB"/>
    <w:rsid w:val="00A671F7"/>
    <w:rsid w:val="00AE757A"/>
    <w:rsid w:val="00B70DCB"/>
    <w:rsid w:val="00B95811"/>
    <w:rsid w:val="00B961F3"/>
    <w:rsid w:val="00BA285B"/>
    <w:rsid w:val="00BB3955"/>
    <w:rsid w:val="00BC15C7"/>
    <w:rsid w:val="00BC229C"/>
    <w:rsid w:val="00BD2395"/>
    <w:rsid w:val="00BD765E"/>
    <w:rsid w:val="00BE5E1C"/>
    <w:rsid w:val="00C03564"/>
    <w:rsid w:val="00C12A0B"/>
    <w:rsid w:val="00C3114A"/>
    <w:rsid w:val="00CB36AD"/>
    <w:rsid w:val="00CD7DF5"/>
    <w:rsid w:val="00D51A71"/>
    <w:rsid w:val="00D61FBB"/>
    <w:rsid w:val="00D8274A"/>
    <w:rsid w:val="00DA31E8"/>
    <w:rsid w:val="00DD1A94"/>
    <w:rsid w:val="00E24923"/>
    <w:rsid w:val="00E5373A"/>
    <w:rsid w:val="00E95555"/>
    <w:rsid w:val="00ED5186"/>
    <w:rsid w:val="00ED624D"/>
    <w:rsid w:val="00F00A72"/>
    <w:rsid w:val="00F06C5E"/>
    <w:rsid w:val="00F13136"/>
    <w:rsid w:val="00F46EA6"/>
    <w:rsid w:val="00FD250D"/>
    <w:rsid w:val="04EEFFD6"/>
    <w:rsid w:val="05ADC1F2"/>
    <w:rsid w:val="0D0DF9CD"/>
    <w:rsid w:val="0E14789D"/>
    <w:rsid w:val="13517B6A"/>
    <w:rsid w:val="152CF8D6"/>
    <w:rsid w:val="17629090"/>
    <w:rsid w:val="1A7557FD"/>
    <w:rsid w:val="1AAB59BF"/>
    <w:rsid w:val="1AEE7CCD"/>
    <w:rsid w:val="1FCB827E"/>
    <w:rsid w:val="2205EF7F"/>
    <w:rsid w:val="24757F76"/>
    <w:rsid w:val="2C49420D"/>
    <w:rsid w:val="33A03FEC"/>
    <w:rsid w:val="351B5316"/>
    <w:rsid w:val="356A3B63"/>
    <w:rsid w:val="36A339E6"/>
    <w:rsid w:val="36A7D18A"/>
    <w:rsid w:val="36ACD42A"/>
    <w:rsid w:val="395E784F"/>
    <w:rsid w:val="3B187D08"/>
    <w:rsid w:val="3B19DDCE"/>
    <w:rsid w:val="3EF55C5A"/>
    <w:rsid w:val="4163CE3A"/>
    <w:rsid w:val="4215B1C5"/>
    <w:rsid w:val="4315CA8D"/>
    <w:rsid w:val="48316C2E"/>
    <w:rsid w:val="4AF1C724"/>
    <w:rsid w:val="4E10871E"/>
    <w:rsid w:val="53D3DAD1"/>
    <w:rsid w:val="5425C294"/>
    <w:rsid w:val="551230CB"/>
    <w:rsid w:val="55C6B71B"/>
    <w:rsid w:val="5665947B"/>
    <w:rsid w:val="584CAA65"/>
    <w:rsid w:val="58DCDF2E"/>
    <w:rsid w:val="59AE298C"/>
    <w:rsid w:val="5BA41E59"/>
    <w:rsid w:val="5CD044AE"/>
    <w:rsid w:val="5F9D7D81"/>
    <w:rsid w:val="63DDFF7D"/>
    <w:rsid w:val="647FCEA2"/>
    <w:rsid w:val="64D2CA49"/>
    <w:rsid w:val="64F0EF5A"/>
    <w:rsid w:val="65CA8A87"/>
    <w:rsid w:val="68D7AA90"/>
    <w:rsid w:val="69100360"/>
    <w:rsid w:val="6B211D81"/>
    <w:rsid w:val="6D2C4E19"/>
    <w:rsid w:val="6D7F39F0"/>
    <w:rsid w:val="6E9459A3"/>
    <w:rsid w:val="72805FDC"/>
    <w:rsid w:val="734370D0"/>
    <w:rsid w:val="75F90147"/>
    <w:rsid w:val="76566FED"/>
    <w:rsid w:val="777A94D7"/>
    <w:rsid w:val="7D484E46"/>
    <w:rsid w:val="7F451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BB7E5"/>
  <w15:chartTrackingRefBased/>
  <w15:docId w15:val="{F91AD1BB-BE57-4CEC-BE03-D97B1D644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ED518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Bekezdsalapbettpusa"/>
    <w:rsid w:val="00ED5186"/>
  </w:style>
  <w:style w:type="character" w:customStyle="1" w:styleId="eop">
    <w:name w:val="eop"/>
    <w:basedOn w:val="Bekezdsalapbettpusa"/>
    <w:rsid w:val="00ED5186"/>
  </w:style>
  <w:style w:type="paragraph" w:styleId="Listaszerbekezds">
    <w:name w:val="List Paragraph"/>
    <w:basedOn w:val="Norml"/>
    <w:uiPriority w:val="34"/>
    <w:qFormat/>
    <w:rsid w:val="00ED5186"/>
    <w:pPr>
      <w:spacing w:after="160" w:line="259" w:lineRule="auto"/>
      <w:ind w:left="720"/>
      <w:contextualSpacing/>
    </w:pPr>
    <w:rPr>
      <w:sz w:val="22"/>
      <w:szCs w:val="22"/>
      <w:lang w:val="hu-HU"/>
    </w:rPr>
  </w:style>
  <w:style w:type="table" w:styleId="Rcsostblzat">
    <w:name w:val="Table Grid"/>
    <w:basedOn w:val="Normltblzat"/>
    <w:uiPriority w:val="39"/>
    <w:rsid w:val="000C22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9F03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9F036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Jegyzethivatkozs">
    <w:name w:val="annotation reference"/>
    <w:basedOn w:val="Bekezdsalapbettpusa"/>
    <w:uiPriority w:val="99"/>
    <w:semiHidden/>
    <w:unhideWhenUsed/>
    <w:rsid w:val="009244E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244E5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244E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244E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244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63c449e-90c1-4eb4-8b3c-a2e3049d491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DE02276633E994882A5358AB414BC14" ma:contentTypeVersion="14" ma:contentTypeDescription="Új dokumentum létrehozása." ma:contentTypeScope="" ma:versionID="f881f56386addf005a63398ce7bc98fc">
  <xsd:schema xmlns:xsd="http://www.w3.org/2001/XMLSchema" xmlns:xs="http://www.w3.org/2001/XMLSchema" xmlns:p="http://schemas.microsoft.com/office/2006/metadata/properties" xmlns:ns2="563c449e-90c1-4eb4-8b3c-a2e3049d4911" xmlns:ns3="2ea44370-fb86-4b64-b537-2e28e29697ee" targetNamespace="http://schemas.microsoft.com/office/2006/metadata/properties" ma:root="true" ma:fieldsID="5d758564e50a37b995bb3a6f1f1ae815" ns2:_="" ns3:_="">
    <xsd:import namespace="563c449e-90c1-4eb4-8b3c-a2e3049d4911"/>
    <xsd:import namespace="2ea44370-fb86-4b64-b537-2e28e2969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c449e-90c1-4eb4-8b3c-a2e3049d49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Láttamozási állapot" ma:internalName="L_x00e1_ttamoz_x00e1_si_x0020__x00e1_llapot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44370-fb86-4b64-b537-2e28e2969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36750D-785E-4A38-926B-280EEDCD49AA}">
  <ds:schemaRefs>
    <ds:schemaRef ds:uri="http://schemas.microsoft.com/office/2006/metadata/properties"/>
    <ds:schemaRef ds:uri="http://schemas.microsoft.com/office/infopath/2007/PartnerControls"/>
    <ds:schemaRef ds:uri="563c449e-90c1-4eb4-8b3c-a2e3049d4911"/>
  </ds:schemaRefs>
</ds:datastoreItem>
</file>

<file path=customXml/itemProps2.xml><?xml version="1.0" encoding="utf-8"?>
<ds:datastoreItem xmlns:ds="http://schemas.openxmlformats.org/officeDocument/2006/customXml" ds:itemID="{1D15A4EE-0B0C-45FC-A82D-93877ABF4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C80222-664A-47CD-AFE5-DAF1DE846A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3c449e-90c1-4eb4-8b3c-a2e3049d4911"/>
    <ds:schemaRef ds:uri="2ea44370-fb86-4b64-b537-2e28e2969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37</Words>
  <Characters>3709</Characters>
  <Application>Microsoft Office Word</Application>
  <DocSecurity>0</DocSecurity>
  <Lines>30</Lines>
  <Paragraphs>8</Paragraphs>
  <ScaleCrop>false</ScaleCrop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árgedő Tamás</cp:lastModifiedBy>
  <cp:revision>19</cp:revision>
  <dcterms:created xsi:type="dcterms:W3CDTF">2021-10-14T07:04:00Z</dcterms:created>
  <dcterms:modified xsi:type="dcterms:W3CDTF">2021-10-1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E02276633E994882A5358AB414BC14</vt:lpwstr>
  </property>
</Properties>
</file>